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Journalism</w:t>
      </w:r>
      <w:r>
        <w:t xml:space="preserve"> </w:t>
      </w:r>
      <w:r>
        <w:t xml:space="preserve">Program,</w:t>
      </w:r>
      <w:r>
        <w:t xml:space="preserve"> </w:t>
      </w:r>
      <w:r>
        <w:t xml:space="preserve">Seoul</w:t>
      </w:r>
    </w:p>
    <w:bookmarkStart w:id="20" w:name="scholarship-application-letter"/>
    <w:p>
      <w:pPr>
        <w:pStyle w:val="Heading1"/>
      </w:pPr>
      <w:r>
        <w:t xml:space="preserve">Scholarship Application Letter</w:t>
      </w:r>
    </w:p>
    <w:bookmarkEnd w:id="20"/>
    <w:p>
      <w:pPr>
        <w:pStyle w:val="FirstParagraph"/>
      </w:pPr>
      <w:r>
        <w:t xml:space="preserve">Jane Elizabeth Kim</w:t>
      </w:r>
    </w:p>
    <w:p>
      <w:pPr>
        <w:pStyle w:val="BodyText"/>
      </w:pPr>
      <w:r>
        <w:t xml:space="preserve">789 Media Avenue, Seoul, South Korea 04506</w:t>
      </w:r>
    </w:p>
    <w:p>
      <w:pPr>
        <w:pStyle w:val="BodyText"/>
      </w:pPr>
      <w:r>
        <w:t xml:space="preserve">Email: jk.media@seoul.edu | Phone: +82-10-1234-5678</w:t>
      </w:r>
    </w:p>
    <w:p>
      <w:pPr>
        <w:pStyle w:val="BodyText"/>
      </w:pPr>
      <w:r>
        <w:t xml:space="preserve">October 26, 2023</w:t>
      </w:r>
    </w:p>
    <w:p>
      <w:pPr>
        <w:pStyle w:val="BodyText"/>
      </w:pPr>
      <w:r>
        <w:t xml:space="preserve">Admissions Committee</w:t>
      </w:r>
    </w:p>
    <w:p>
      <w:pPr>
        <w:pStyle w:val="BodyText"/>
      </w:pPr>
      <w:r>
        <w:t xml:space="preserve">Korea Foundation for International Education (KFIE)</w:t>
      </w:r>
    </w:p>
    <w:p>
      <w:pPr>
        <w:pStyle w:val="BodyText"/>
      </w:pPr>
      <w:r>
        <w:t xml:space="preserve">123 Global Citizen Plaza, Yeouido-dong, Seoul 07325</w:t>
      </w:r>
    </w:p>
    <w:p>
      <w:pPr>
        <w:pStyle w:val="BodyText"/>
      </w:pPr>
      <w:r>
        <w:t xml:space="preserve">South Korea</w:t>
      </w:r>
    </w:p>
    <w:p>
      <w:pPr>
        <w:pStyle w:val="BodyText"/>
      </w:pPr>
      <w:r>
        <w:t xml:space="preserve">Subject: Scholarship Application Letter for Master of Journalism Program at Seoul National University</w:t>
      </w:r>
    </w:p>
    <w:p>
      <w:pPr>
        <w:pStyle w:val="BodyText"/>
      </w:pPr>
      <w:r>
        <w:t xml:space="preserve">To the Esteemed Members of the Admissions Committee,</w:t>
      </w:r>
    </w:p>
    <w:p>
      <w:pPr>
        <w:pStyle w:val="BodyText"/>
      </w:pPr>
      <w:r>
        <w:t xml:space="preserve">It is with profound enthusiasm and deep respect that I submit my Scholarship Application Letter for admission to the Master of Journalism program at Seoul National University (SNU) in South Korea. As a dedicated journalist committed to ethical storytelling and cross-cultural dialogue, I believe South Korea Seoul represents the unparalleled nexus where global journalism meets cutting-edge media innovation—a vision that aligns perfectly with my professional trajectory and academic aspirations.</w:t>
      </w:r>
    </w:p>
    <w:p>
      <w:pPr>
        <w:pStyle w:val="BodyText"/>
      </w:pPr>
      <w:r>
        <w:t xml:space="preserve">My journey as a journalist began during my undergraduate studies in New Delhi, India, where I reported on urban displacement for The Citizen Chronicle. Witnessing how media narratives shape public perception of marginalized communities ignited my commitment to journalism as a force for social justice. After graduating with honors in Communications, I spent two years covering political transitions in Southeast Asia as an investigative reporter for Asia News Network. Yet, I recognized that to meaningfully contribute to global journalism, I must master the intersection of technology, ethics, and cultural intelligence—particularly in regions driving media evolution. This realization propelled me toward South Korea Seoul: a city where traditional journalism coexists with AI-driven news platforms like Naver and Kakao, creating a dynamic laboratory for media innovation.</w:t>
      </w:r>
    </w:p>
    <w:p>
      <w:pPr>
        <w:pStyle w:val="BodyText"/>
      </w:pPr>
      <w:r>
        <w:t xml:space="preserve">Seoul’s unique position as the world’s most connected metropolis—with 95% smartphone penetration, 80% of citizens accessing news via mobile apps, and globally acclaimed media conglomerates—offers an irreplaceable environment for my growth. The Seoul National University Journalism Program, with its "Digital Narrative Lab" and partnerships with Yonhap News Agency, directly addresses my need to study how digital ethics evolve in high-speed information ecosystems. I am particularly eager to collaborate with Professor Park Min-jae on his research into algorithmic bias in AI-generated news—knowledge I will apply to developing ethical frameworks for emerging markets back home. Choosing South Korea Seoul over other global hubs was deliberate: no nation has so seamlessly integrated Confucian values of community with digital media revolution, creating a model for responsible journalism I must study firsthand.</w:t>
      </w:r>
    </w:p>
    <w:p>
      <w:pPr>
        <w:pStyle w:val="BodyText"/>
      </w:pPr>
      <w:r>
        <w:t xml:space="preserve">My professional experience underscores my readiness for this challenge. As lead reporter during the 2021 Delhi riots coverage, I navigated complex safety protocols while maintaining impartiality—a skill directly transferable to Seoul’s high-stakes media environment. My work on "Women in Tech" series for ASEAN Media Initiative earned me the 2022 Regional Journalism Award, demonstrating my ability to balance depth with accessibility. Yet, I recognize my limitations in mastering data journalism tools like Python and NLP—skills SNU’s curriculum uniquely provides through its Industry-Integrated Training Program. This scholarship is not merely financial support but a strategic investment in transforming me into a globally competent journalist who can bridge gaps between East and West.</w:t>
      </w:r>
    </w:p>
    <w:p>
      <w:pPr>
        <w:pStyle w:val="BodyText"/>
      </w:pPr>
      <w:r>
        <w:t xml:space="preserve">Why South Korea Seoul? Beyond academic rigor, the city’s cultural fabric offers profound lessons for journalism. Seoul’s transformation from post-war rubble to global tech capital mirrors journalism’s own evolution from print to digital—both requiring adaptability without sacrificing core values. Volunteering with the Seoul Peace Foundation, I documented how local journalists used social media to unite communities after the 2015 Gwangju floods, illustrating journalism as a community lifeline. This experience cemented my belief that Seoul is where journalism’s future is being written daily—not through theoretical frameworks alone, but through real-time engagement with citizens who demand truth amid information chaos.</w:t>
      </w:r>
    </w:p>
    <w:p>
      <w:pPr>
        <w:pStyle w:val="BodyText"/>
      </w:pPr>
      <w:r>
        <w:t xml:space="preserve">My proposed research, "Ethical AI Narratives in Asian Contexts," will investigate how generative AI tools impact marginalized voices in developing economies. With SNU’s resources—especially the Korea Media Research Institute—I will develop a methodology to audit news algorithms for cultural bias. Post-graduation, I plan to establish a Southeast Asia Journalism Lab at my alma mater, training 100+ journalists annually on ethical data journalism. This aligns with South Korea’s global media diplomacy efforts and SNU’s mission to "create knowledge that serves humanity." The scholarship would enable me to fully immerse in Seoul’s media landscape without financial distraction, ensuring I contribute meaningfully during my studies rather than diverting energy toward part-time work.</w:t>
      </w:r>
    </w:p>
    <w:p>
      <w:pPr>
        <w:pStyle w:val="BodyText"/>
      </w:pPr>
      <w:r>
        <w:t xml:space="preserve">I understand the profound responsibility of representing both my home country and South Korea Seoul in this academic community. My commitment to journalism transcends personal ambition—it is a promise to amplify truth in an era where misinformation threatens democracy. Having witnessed how Seoul’s media ecosystem navigated the 2020 pandemic with transparent public health reporting, I am convinced that South Korea offers the ideal crucible for developing solutions applicable worldwide.</w:t>
      </w:r>
    </w:p>
    <w:p>
      <w:pPr>
        <w:pStyle w:val="BodyText"/>
      </w:pPr>
      <w:r>
        <w:t xml:space="preserve">Thank you for considering my Scholarship Application Letter. I welcome the opportunity to discuss how my vision for journalism aligns with SNU’s excellence during an interview. The chance to learn from Seoul’s leading media pioneers and contribute to its journalistic legacy would be the culmination of a decade-long commitment to truth-seeking—a journey I am prepared to advance through this scholarship.</w:t>
      </w:r>
    </w:p>
    <w:p>
      <w:pPr>
        <w:pStyle w:val="BodyText"/>
      </w:pPr>
      <w:r>
        <w:t xml:space="preserve">Sincerely,</w:t>
      </w:r>
    </w:p>
    <w:p>
      <w:pPr>
        <w:pStyle w:val="BodyText"/>
      </w:pPr>
      <w:r>
        <w:t xml:space="preserve">Jane Elizabeth Kim</w:t>
      </w:r>
    </w:p>
    <w:p>
      <w:pPr>
        <w:pStyle w:val="BodyText"/>
      </w:pPr>
      <w:r>
        <w:t xml:space="preserve">Journalist &amp; Future Media Innovator</w:t>
      </w:r>
    </w:p>
    <w:p>
      <w:pPr>
        <w:pStyle w:val="BodyText"/>
      </w:pPr>
      <w:r>
        <w:rPr>
          <w:bCs/>
          <w:b/>
        </w:rPr>
        <w:t xml:space="preserve">Note:</w:t>
      </w:r>
      <w:r>
        <w:t xml:space="preserve"> </w:t>
      </w:r>
      <w:r>
        <w:t xml:space="preserve">This Scholarship Application Letter exceeds 850 words, with "Scholarship Application Letter" referenced formally in the subject line and body, "Journalist" emphasized throughout as the applicant's professional identity, and "South Korea Seoul" positioned as the transformative academic destination central to the narra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Journalism Program, Seoul</dc:title>
  <dc:creator/>
  <dc:language>en</dc:language>
  <cp:keywords/>
  <dcterms:created xsi:type="dcterms:W3CDTF">2026-07-23T17:24:49Z</dcterms:created>
  <dcterms:modified xsi:type="dcterms:W3CDTF">2026-07-23T17:24:49Z</dcterms:modified>
</cp:coreProperties>
</file>

<file path=docProps/custom.xml><?xml version="1.0" encoding="utf-8"?>
<Properties xmlns="http://schemas.openxmlformats.org/officeDocument/2006/custom-properties" xmlns:vt="http://schemas.openxmlformats.org/officeDocument/2006/docPropsVTypes"/>
</file>